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5F989998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D40A60">
        <w:rPr>
          <w:rFonts w:eastAsia="Times New Roman" w:cstheme="minorHAnsi"/>
          <w:b/>
          <w:color w:val="181717"/>
          <w:sz w:val="28"/>
          <w:szCs w:val="28"/>
        </w:rPr>
        <w:t>7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457A06">
        <w:rPr>
          <w:rFonts w:eastAsia="Times New Roman" w:cstheme="minorHAnsi"/>
          <w:b/>
          <w:color w:val="181717"/>
          <w:sz w:val="28"/>
          <w:szCs w:val="28"/>
        </w:rPr>
        <w:t>Parallel</w:t>
      </w:r>
      <w:r w:rsidR="000C6299">
        <w:rPr>
          <w:rFonts w:eastAsia="Times New Roman" w:cstheme="minorHAnsi"/>
          <w:b/>
          <w:color w:val="181717"/>
          <w:sz w:val="28"/>
          <w:szCs w:val="28"/>
        </w:rPr>
        <w:t xml:space="preserve"> Circuit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439BED3B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D40A60">
        <w:t>Para</w:t>
      </w:r>
      <w:r w:rsidR="00A66142">
        <w:t>llel Circuits, Kirchhoff’s Current Law, and Parallel Circuit Laws</w:t>
      </w:r>
    </w:p>
    <w:p w14:paraId="13145BB6" w14:textId="7E151C46" w:rsidR="008F46C1" w:rsidRDefault="003A5A9C" w:rsidP="004637B0">
      <w:pPr>
        <w:spacing w:after="0"/>
        <w:ind w:left="450" w:right="-810"/>
      </w:pPr>
      <w:r>
        <w:t xml:space="preserve">2. </w:t>
      </w:r>
      <w:r w:rsidR="00A66142">
        <w:t>Determining Total Resistance in a Parallel Circuit</w:t>
      </w:r>
      <w:r>
        <w:t xml:space="preserve"> </w:t>
      </w:r>
      <w:r w:rsidR="00A66142">
        <w:t>and Parallel Circuit Calculation Examples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7394B5C" w14:textId="0671D341" w:rsidR="000C6299" w:rsidRDefault="00CB7645" w:rsidP="000C6299">
      <w:pPr>
        <w:spacing w:after="0"/>
        <w:ind w:left="446" w:right="-806"/>
      </w:pPr>
      <w:r>
        <w:t xml:space="preserve">1. </w:t>
      </w:r>
      <w:r w:rsidR="00D40A60">
        <w:t>S</w:t>
      </w:r>
      <w:r w:rsidR="00D40A60" w:rsidRPr="00D40A60">
        <w:t>tate Kirchhoff’s current law.</w:t>
      </w:r>
    </w:p>
    <w:p w14:paraId="5604BBA2" w14:textId="4B59C514" w:rsidR="00D40A60" w:rsidRDefault="00CB7645" w:rsidP="00CB7645">
      <w:pPr>
        <w:spacing w:after="0"/>
        <w:ind w:left="446" w:right="-806"/>
      </w:pPr>
      <w:r>
        <w:t xml:space="preserve">2. </w:t>
      </w:r>
      <w:r w:rsidR="00D40A60">
        <w:t>E</w:t>
      </w:r>
      <w:r w:rsidR="00D40A60" w:rsidRPr="00D40A60">
        <w:t>xplain parallel circuit laws.</w:t>
      </w:r>
    </w:p>
    <w:p w14:paraId="55695049" w14:textId="366A3DFD" w:rsidR="00DF2F45" w:rsidRPr="00DF2F45" w:rsidRDefault="00F25410" w:rsidP="00CB764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48AEF4A1" w:rsidR="009E77DF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457A06" w:rsidRPr="00457A06">
        <w:t>Parallel Circuit Worksheet #1</w:t>
      </w:r>
    </w:p>
    <w:p w14:paraId="77C185A3" w14:textId="714D3CE9" w:rsidR="00535A37" w:rsidRDefault="00535A37" w:rsidP="009E77DF">
      <w:pPr>
        <w:spacing w:after="0"/>
        <w:ind w:left="450" w:right="-810"/>
      </w:pPr>
      <w:r>
        <w:t xml:space="preserve">2. Task Sheet: </w:t>
      </w:r>
      <w:r w:rsidR="005B3717" w:rsidRPr="005B3717">
        <w:t>Parallel Circuit Worksheet #2</w:t>
      </w:r>
    </w:p>
    <w:p w14:paraId="6777D729" w14:textId="77C35055" w:rsidR="00535A37" w:rsidRDefault="00535A37" w:rsidP="009E77DF">
      <w:pPr>
        <w:spacing w:after="0"/>
        <w:ind w:left="450" w:right="-810"/>
      </w:pPr>
      <w:r>
        <w:t xml:space="preserve">3. Task Sheet: </w:t>
      </w:r>
      <w:r w:rsidR="005B3717" w:rsidRPr="005B3717">
        <w:t>Parallel Circuit Worksheet #3</w:t>
      </w:r>
    </w:p>
    <w:bookmarkEnd w:id="0"/>
    <w:p w14:paraId="233C5FC8" w14:textId="480C5BEE" w:rsidR="008F46C1" w:rsidRDefault="00535A37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1D2DB321" w14:textId="4760698E" w:rsidR="008F46C1" w:rsidRDefault="00535A37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177B0B72" w:rsidR="008F46C1" w:rsidRDefault="00535A37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5B689323" w:rsidR="00D524C5" w:rsidRDefault="00535A37" w:rsidP="004637B0">
      <w:pPr>
        <w:spacing w:after="0"/>
        <w:ind w:left="450" w:right="-810"/>
      </w:pPr>
      <w:r>
        <w:t>7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AD88754" w14:textId="77777777" w:rsidR="005B3717" w:rsidRDefault="005B3717" w:rsidP="005B3717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457A06">
        <w:t>Parallel Circuit Worksheet #1</w:t>
      </w:r>
    </w:p>
    <w:p w14:paraId="5FCCACBC" w14:textId="77777777" w:rsidR="005B3717" w:rsidRDefault="005B3717" w:rsidP="005B3717">
      <w:pPr>
        <w:spacing w:after="0"/>
        <w:ind w:left="450" w:right="-810"/>
      </w:pPr>
      <w:r>
        <w:t xml:space="preserve">2. Task Sheet: </w:t>
      </w:r>
      <w:r w:rsidRPr="005B3717">
        <w:t>Parallel Circuit Worksheet #2</w:t>
      </w:r>
    </w:p>
    <w:p w14:paraId="4A0B8595" w14:textId="77777777" w:rsidR="005B3717" w:rsidRDefault="005B3717" w:rsidP="005B3717">
      <w:pPr>
        <w:spacing w:after="0"/>
        <w:ind w:left="450" w:right="-810"/>
      </w:pPr>
      <w:r>
        <w:t xml:space="preserve">3. Task Sheet: </w:t>
      </w:r>
      <w:r w:rsidRPr="005B3717">
        <w:t>Parallel Circuit Worksheet #3</w:t>
      </w:r>
    </w:p>
    <w:p w14:paraId="2F329926" w14:textId="6F700505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2AB2CEEB" w14:textId="28B8D7C7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02BFEC52" w:rsidR="00BE4C88" w:rsidRDefault="00BE4C8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B6A06" w14:textId="77777777" w:rsidR="007B00EC" w:rsidRDefault="007B00EC" w:rsidP="00E43A7A">
      <w:pPr>
        <w:spacing w:after="0" w:line="240" w:lineRule="auto"/>
      </w:pPr>
      <w:r>
        <w:separator/>
      </w:r>
    </w:p>
  </w:endnote>
  <w:endnote w:type="continuationSeparator" w:id="0">
    <w:p w14:paraId="2E4DB809" w14:textId="77777777" w:rsidR="007B00EC" w:rsidRDefault="007B00EC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2DF48" w14:textId="77777777" w:rsidR="007B00EC" w:rsidRDefault="007B00EC" w:rsidP="00E43A7A">
      <w:pPr>
        <w:spacing w:after="0" w:line="240" w:lineRule="auto"/>
      </w:pPr>
      <w:r>
        <w:separator/>
      </w:r>
    </w:p>
  </w:footnote>
  <w:footnote w:type="continuationSeparator" w:id="0">
    <w:p w14:paraId="25D79BC0" w14:textId="77777777" w:rsidR="007B00EC" w:rsidRDefault="007B00EC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sFAOo/RhY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22AD"/>
    <w:rsid w:val="00077286"/>
    <w:rsid w:val="0008059A"/>
    <w:rsid w:val="0009460A"/>
    <w:rsid w:val="000C07A6"/>
    <w:rsid w:val="000C6299"/>
    <w:rsid w:val="000E2805"/>
    <w:rsid w:val="000E2C6C"/>
    <w:rsid w:val="000E7539"/>
    <w:rsid w:val="00110CF6"/>
    <w:rsid w:val="0011718F"/>
    <w:rsid w:val="00123D4E"/>
    <w:rsid w:val="00133D25"/>
    <w:rsid w:val="00136257"/>
    <w:rsid w:val="001D570B"/>
    <w:rsid w:val="001E6BE6"/>
    <w:rsid w:val="001F7A1E"/>
    <w:rsid w:val="00250C2D"/>
    <w:rsid w:val="00291607"/>
    <w:rsid w:val="00296A45"/>
    <w:rsid w:val="0029759D"/>
    <w:rsid w:val="002A0BBD"/>
    <w:rsid w:val="002B7FEB"/>
    <w:rsid w:val="002D6E8C"/>
    <w:rsid w:val="002E11C1"/>
    <w:rsid w:val="003064C0"/>
    <w:rsid w:val="00364991"/>
    <w:rsid w:val="003A5A9C"/>
    <w:rsid w:val="003D0578"/>
    <w:rsid w:val="003D5A90"/>
    <w:rsid w:val="003E52D4"/>
    <w:rsid w:val="004011C3"/>
    <w:rsid w:val="0040292E"/>
    <w:rsid w:val="00430982"/>
    <w:rsid w:val="00431A46"/>
    <w:rsid w:val="00457A06"/>
    <w:rsid w:val="00460C4E"/>
    <w:rsid w:val="004637B0"/>
    <w:rsid w:val="00464DF1"/>
    <w:rsid w:val="0046636A"/>
    <w:rsid w:val="00480C2D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33A39"/>
    <w:rsid w:val="00535A37"/>
    <w:rsid w:val="00547AF6"/>
    <w:rsid w:val="00572C8B"/>
    <w:rsid w:val="005868EC"/>
    <w:rsid w:val="005A079C"/>
    <w:rsid w:val="005B3717"/>
    <w:rsid w:val="005E3067"/>
    <w:rsid w:val="006040F9"/>
    <w:rsid w:val="00620E1C"/>
    <w:rsid w:val="00641B95"/>
    <w:rsid w:val="00642E5D"/>
    <w:rsid w:val="00643D46"/>
    <w:rsid w:val="00662A68"/>
    <w:rsid w:val="00692749"/>
    <w:rsid w:val="00696D9C"/>
    <w:rsid w:val="00696F56"/>
    <w:rsid w:val="00723978"/>
    <w:rsid w:val="007636D7"/>
    <w:rsid w:val="007B00EC"/>
    <w:rsid w:val="007C16D5"/>
    <w:rsid w:val="007C1A7E"/>
    <w:rsid w:val="007C5C45"/>
    <w:rsid w:val="008253C6"/>
    <w:rsid w:val="0085332D"/>
    <w:rsid w:val="00857B88"/>
    <w:rsid w:val="00892203"/>
    <w:rsid w:val="008D0598"/>
    <w:rsid w:val="008F46C1"/>
    <w:rsid w:val="009268E1"/>
    <w:rsid w:val="0092799E"/>
    <w:rsid w:val="0093258C"/>
    <w:rsid w:val="00957F05"/>
    <w:rsid w:val="0096693B"/>
    <w:rsid w:val="00974A08"/>
    <w:rsid w:val="009C69F8"/>
    <w:rsid w:val="009D2A57"/>
    <w:rsid w:val="009D4174"/>
    <w:rsid w:val="009E77DF"/>
    <w:rsid w:val="009F3062"/>
    <w:rsid w:val="00A0293B"/>
    <w:rsid w:val="00A54E3D"/>
    <w:rsid w:val="00A66142"/>
    <w:rsid w:val="00A764B2"/>
    <w:rsid w:val="00A868F1"/>
    <w:rsid w:val="00AA7C0A"/>
    <w:rsid w:val="00AD289A"/>
    <w:rsid w:val="00B2457C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C3076"/>
    <w:rsid w:val="00BE4C88"/>
    <w:rsid w:val="00C15C66"/>
    <w:rsid w:val="00C161A4"/>
    <w:rsid w:val="00C22D90"/>
    <w:rsid w:val="00C3161B"/>
    <w:rsid w:val="00C36439"/>
    <w:rsid w:val="00C3797A"/>
    <w:rsid w:val="00C53C8E"/>
    <w:rsid w:val="00C614AB"/>
    <w:rsid w:val="00C82643"/>
    <w:rsid w:val="00CA02F9"/>
    <w:rsid w:val="00CA1EC5"/>
    <w:rsid w:val="00CB7645"/>
    <w:rsid w:val="00CC06DE"/>
    <w:rsid w:val="00CF2331"/>
    <w:rsid w:val="00D40A60"/>
    <w:rsid w:val="00D524C5"/>
    <w:rsid w:val="00DA1A6E"/>
    <w:rsid w:val="00DA491F"/>
    <w:rsid w:val="00DB5275"/>
    <w:rsid w:val="00DC68C1"/>
    <w:rsid w:val="00DE385A"/>
    <w:rsid w:val="00DF2F45"/>
    <w:rsid w:val="00E202C9"/>
    <w:rsid w:val="00E4311A"/>
    <w:rsid w:val="00E43A7A"/>
    <w:rsid w:val="00E9309E"/>
    <w:rsid w:val="00EC18F8"/>
    <w:rsid w:val="00EE0C80"/>
    <w:rsid w:val="00F008E4"/>
    <w:rsid w:val="00F03911"/>
    <w:rsid w:val="00F2511E"/>
    <w:rsid w:val="00F25410"/>
    <w:rsid w:val="00F90D87"/>
    <w:rsid w:val="00FC06DD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7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3</cp:revision>
  <cp:lastPrinted>2022-03-29T17:56:00Z</cp:lastPrinted>
  <dcterms:created xsi:type="dcterms:W3CDTF">2019-12-09T16:24:00Z</dcterms:created>
  <dcterms:modified xsi:type="dcterms:W3CDTF">2022-04-04T13:34:00Z</dcterms:modified>
</cp:coreProperties>
</file>